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2FE54" w14:textId="63F13931" w:rsidR="00531A4C" w:rsidRPr="00421D00" w:rsidRDefault="00531A4C" w:rsidP="00AE783C">
      <w:pPr>
        <w:spacing w:before="100" w:beforeAutospacing="1" w:after="100" w:afterAutospacing="1" w:line="240" w:lineRule="auto"/>
        <w:ind w:left="-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de-AT"/>
        </w:rPr>
      </w:pPr>
      <w:r w:rsidRPr="00421D00">
        <w:rPr>
          <w:rFonts w:ascii="Times New Roman" w:eastAsia="Times New Roman" w:hAnsi="Times New Roman" w:cs="Times New Roman"/>
          <w:b/>
          <w:bCs/>
          <w:sz w:val="24"/>
          <w:szCs w:val="24"/>
          <w:lang w:eastAsia="de-AT"/>
        </w:rPr>
        <w:t xml:space="preserve">Übungs- und Exkursionstermine für das </w:t>
      </w:r>
      <w:r w:rsidR="00C24B28" w:rsidRPr="00421D00">
        <w:rPr>
          <w:rFonts w:ascii="Times New Roman" w:eastAsia="Times New Roman" w:hAnsi="Times New Roman" w:cs="Times New Roman"/>
          <w:b/>
          <w:bCs/>
          <w:sz w:val="24"/>
          <w:szCs w:val="24"/>
          <w:lang w:eastAsia="de-AT"/>
        </w:rPr>
        <w:t>Sommer</w:t>
      </w:r>
      <w:r w:rsidR="003018AC" w:rsidRPr="00421D00">
        <w:rPr>
          <w:rFonts w:ascii="Times New Roman" w:eastAsia="Times New Roman" w:hAnsi="Times New Roman" w:cs="Times New Roman"/>
          <w:b/>
          <w:bCs/>
          <w:sz w:val="24"/>
          <w:szCs w:val="24"/>
          <w:lang w:eastAsia="de-AT"/>
        </w:rPr>
        <w:t xml:space="preserve"> </w:t>
      </w:r>
      <w:r w:rsidR="00355F30" w:rsidRPr="00421D00">
        <w:rPr>
          <w:rFonts w:ascii="Times New Roman" w:eastAsia="Times New Roman" w:hAnsi="Times New Roman" w:cs="Times New Roman"/>
          <w:b/>
          <w:bCs/>
          <w:sz w:val="24"/>
          <w:szCs w:val="24"/>
          <w:lang w:eastAsia="de-AT"/>
        </w:rPr>
        <w:t>S</w:t>
      </w:r>
      <w:r w:rsidR="003018AC" w:rsidRPr="00421D00">
        <w:rPr>
          <w:rFonts w:ascii="Times New Roman" w:eastAsia="Times New Roman" w:hAnsi="Times New Roman" w:cs="Times New Roman"/>
          <w:b/>
          <w:bCs/>
          <w:sz w:val="24"/>
          <w:szCs w:val="24"/>
          <w:lang w:eastAsia="de-AT"/>
        </w:rPr>
        <w:t xml:space="preserve">emester </w:t>
      </w:r>
      <w:r w:rsidR="000A134E" w:rsidRPr="00421D00">
        <w:rPr>
          <w:rFonts w:ascii="Times New Roman" w:eastAsia="Times New Roman" w:hAnsi="Times New Roman" w:cs="Times New Roman"/>
          <w:b/>
          <w:bCs/>
          <w:sz w:val="24"/>
          <w:szCs w:val="24"/>
          <w:lang w:eastAsia="de-AT"/>
        </w:rPr>
        <w:t>2025</w:t>
      </w:r>
    </w:p>
    <w:p w14:paraId="4A33B348" w14:textId="40BF43C9" w:rsidR="00053A42" w:rsidRPr="00421D00" w:rsidRDefault="004A2460" w:rsidP="003D53D6">
      <w:pPr>
        <w:spacing w:after="0" w:line="240" w:lineRule="auto"/>
        <w:ind w:left="-709"/>
        <w:rPr>
          <w:rFonts w:ascii="Times New Roman" w:eastAsia="Times New Roman" w:hAnsi="Times New Roman" w:cs="Times New Roman"/>
          <w:b/>
          <w:bCs/>
          <w:sz w:val="20"/>
          <w:szCs w:val="20"/>
          <w:lang w:eastAsia="de-AT"/>
        </w:rPr>
      </w:pPr>
      <w:r w:rsidRPr="00421D00">
        <w:rPr>
          <w:rFonts w:ascii="Times New Roman" w:eastAsia="Times New Roman" w:hAnsi="Times New Roman" w:cs="Times New Roman"/>
          <w:b/>
          <w:bCs/>
          <w:sz w:val="20"/>
          <w:szCs w:val="20"/>
          <w:lang w:eastAsia="de-AT"/>
        </w:rPr>
        <w:t>Allgemeine</w:t>
      </w:r>
      <w:r w:rsidR="00315EA9" w:rsidRPr="00421D00">
        <w:rPr>
          <w:rFonts w:ascii="Times New Roman" w:eastAsia="Times New Roman" w:hAnsi="Times New Roman" w:cs="Times New Roman"/>
          <w:b/>
          <w:bCs/>
          <w:sz w:val="20"/>
          <w:szCs w:val="20"/>
          <w:lang w:eastAsia="de-AT"/>
        </w:rPr>
        <w:t xml:space="preserve"> </w:t>
      </w:r>
      <w:r w:rsidR="00053A42" w:rsidRPr="00421D00">
        <w:rPr>
          <w:rFonts w:ascii="Times New Roman" w:eastAsia="Times New Roman" w:hAnsi="Times New Roman" w:cs="Times New Roman"/>
          <w:b/>
          <w:bCs/>
          <w:sz w:val="20"/>
          <w:szCs w:val="20"/>
          <w:lang w:eastAsia="de-AT"/>
        </w:rPr>
        <w:t>Vorbesprechungen:</w:t>
      </w:r>
    </w:p>
    <w:p w14:paraId="36919B2A" w14:textId="77777777" w:rsidR="008D68B1" w:rsidRPr="00421D00" w:rsidRDefault="008D68B1" w:rsidP="008D68B1">
      <w:pPr>
        <w:spacing w:after="0" w:line="240" w:lineRule="auto"/>
        <w:ind w:left="-709"/>
        <w:rPr>
          <w:rFonts w:ascii="Times New Roman" w:hAnsi="Times New Roman" w:cs="Times New Roman"/>
          <w:b/>
          <w:color w:val="31849B" w:themeColor="accent5" w:themeShade="BF"/>
          <w:sz w:val="20"/>
          <w:szCs w:val="20"/>
          <w:u w:val="single"/>
        </w:rPr>
      </w:pPr>
    </w:p>
    <w:p w14:paraId="40E72F02" w14:textId="77777777" w:rsidR="007C5734" w:rsidRPr="00421D00" w:rsidRDefault="008D68B1" w:rsidP="007C5734">
      <w:pPr>
        <w:spacing w:after="0" w:line="240" w:lineRule="auto"/>
        <w:ind w:left="-709"/>
        <w:rPr>
          <w:rFonts w:ascii="Times New Roman" w:hAnsi="Times New Roman" w:cs="Times New Roman"/>
          <w:sz w:val="20"/>
          <w:szCs w:val="20"/>
        </w:rPr>
      </w:pPr>
      <w:r w:rsidRPr="00421D00">
        <w:rPr>
          <w:rFonts w:ascii="Times New Roman" w:hAnsi="Times New Roman" w:cs="Times New Roman"/>
          <w:b/>
          <w:color w:val="31849B" w:themeColor="accent5" w:themeShade="BF"/>
          <w:sz w:val="20"/>
          <w:szCs w:val="20"/>
          <w:u w:val="single"/>
        </w:rPr>
        <w:t>B</w:t>
      </w:r>
      <w:r w:rsidR="00F15BF9" w:rsidRPr="00421D00">
        <w:rPr>
          <w:rFonts w:ascii="Times New Roman" w:hAnsi="Times New Roman" w:cs="Times New Roman"/>
          <w:b/>
          <w:color w:val="31849B" w:themeColor="accent5" w:themeShade="BF"/>
          <w:sz w:val="20"/>
          <w:szCs w:val="20"/>
          <w:u w:val="single"/>
        </w:rPr>
        <w:t>achelor</w:t>
      </w:r>
      <w:r w:rsidR="00F15BF9" w:rsidRPr="00421D00">
        <w:rPr>
          <w:rFonts w:ascii="Times New Roman" w:hAnsi="Times New Roman" w:cs="Times New Roman"/>
          <w:sz w:val="20"/>
          <w:szCs w:val="20"/>
        </w:rPr>
        <w:t xml:space="preserve"> </w:t>
      </w:r>
      <w:r w:rsidR="008967CC" w:rsidRPr="00421D00">
        <w:rPr>
          <w:rFonts w:ascii="Times New Roman" w:hAnsi="Times New Roman" w:cs="Times New Roman"/>
          <w:sz w:val="20"/>
          <w:szCs w:val="20"/>
        </w:rPr>
        <w:t>0</w:t>
      </w:r>
      <w:r w:rsidR="00777667" w:rsidRPr="00421D00">
        <w:rPr>
          <w:rFonts w:ascii="Times New Roman" w:hAnsi="Times New Roman" w:cs="Times New Roman"/>
          <w:sz w:val="20"/>
          <w:szCs w:val="20"/>
        </w:rPr>
        <w:t>3</w:t>
      </w:r>
      <w:r w:rsidR="008967CC" w:rsidRPr="00421D00">
        <w:rPr>
          <w:rFonts w:ascii="Times New Roman" w:hAnsi="Times New Roman" w:cs="Times New Roman"/>
          <w:sz w:val="20"/>
          <w:szCs w:val="20"/>
        </w:rPr>
        <w:t>.0</w:t>
      </w:r>
      <w:r w:rsidR="00777667" w:rsidRPr="00421D00">
        <w:rPr>
          <w:rFonts w:ascii="Times New Roman" w:hAnsi="Times New Roman" w:cs="Times New Roman"/>
          <w:sz w:val="20"/>
          <w:szCs w:val="20"/>
        </w:rPr>
        <w:t>3</w:t>
      </w:r>
      <w:r w:rsidR="008967CC" w:rsidRPr="00421D00">
        <w:rPr>
          <w:rFonts w:ascii="Times New Roman" w:hAnsi="Times New Roman" w:cs="Times New Roman"/>
          <w:sz w:val="20"/>
          <w:szCs w:val="20"/>
        </w:rPr>
        <w:t>.2</w:t>
      </w:r>
      <w:r w:rsidR="00777667" w:rsidRPr="00421D00">
        <w:rPr>
          <w:rFonts w:ascii="Times New Roman" w:hAnsi="Times New Roman" w:cs="Times New Roman"/>
          <w:sz w:val="20"/>
          <w:szCs w:val="20"/>
        </w:rPr>
        <w:t>5</w:t>
      </w:r>
      <w:r w:rsidR="008967CC" w:rsidRPr="00421D00">
        <w:rPr>
          <w:rFonts w:ascii="Times New Roman" w:hAnsi="Times New Roman" w:cs="Times New Roman"/>
          <w:sz w:val="20"/>
          <w:szCs w:val="20"/>
        </w:rPr>
        <w:t xml:space="preserve"> von 1</w:t>
      </w:r>
      <w:r w:rsidR="00777667" w:rsidRPr="00421D00">
        <w:rPr>
          <w:rFonts w:ascii="Times New Roman" w:hAnsi="Times New Roman" w:cs="Times New Roman"/>
          <w:sz w:val="20"/>
          <w:szCs w:val="20"/>
        </w:rPr>
        <w:t>5</w:t>
      </w:r>
      <w:r w:rsidR="008967CC" w:rsidRPr="00421D00">
        <w:rPr>
          <w:rFonts w:ascii="Times New Roman" w:hAnsi="Times New Roman" w:cs="Times New Roman"/>
          <w:sz w:val="20"/>
          <w:szCs w:val="20"/>
        </w:rPr>
        <w:t>.</w:t>
      </w:r>
      <w:r w:rsidR="00777667" w:rsidRPr="00421D00">
        <w:rPr>
          <w:rFonts w:ascii="Times New Roman" w:hAnsi="Times New Roman" w:cs="Times New Roman"/>
          <w:sz w:val="20"/>
          <w:szCs w:val="20"/>
        </w:rPr>
        <w:t>3</w:t>
      </w:r>
      <w:r w:rsidR="008967CC" w:rsidRPr="00421D00">
        <w:rPr>
          <w:rFonts w:ascii="Times New Roman" w:hAnsi="Times New Roman" w:cs="Times New Roman"/>
          <w:sz w:val="20"/>
          <w:szCs w:val="20"/>
        </w:rPr>
        <w:t>0-1</w:t>
      </w:r>
      <w:r w:rsidR="00777667" w:rsidRPr="00421D00">
        <w:rPr>
          <w:rFonts w:ascii="Times New Roman" w:hAnsi="Times New Roman" w:cs="Times New Roman"/>
          <w:sz w:val="20"/>
          <w:szCs w:val="20"/>
        </w:rPr>
        <w:t>6</w:t>
      </w:r>
      <w:r w:rsidR="008967CC" w:rsidRPr="00421D00">
        <w:rPr>
          <w:rFonts w:ascii="Times New Roman" w:hAnsi="Times New Roman" w:cs="Times New Roman"/>
          <w:sz w:val="20"/>
          <w:szCs w:val="20"/>
        </w:rPr>
        <w:t>.</w:t>
      </w:r>
      <w:r w:rsidR="00777667" w:rsidRPr="00421D00">
        <w:rPr>
          <w:rFonts w:ascii="Times New Roman" w:hAnsi="Times New Roman" w:cs="Times New Roman"/>
          <w:sz w:val="20"/>
          <w:szCs w:val="20"/>
        </w:rPr>
        <w:t>15</w:t>
      </w:r>
      <w:r w:rsidR="008967CC" w:rsidRPr="00421D00">
        <w:rPr>
          <w:rFonts w:ascii="Times New Roman" w:hAnsi="Times New Roman" w:cs="Times New Roman"/>
          <w:sz w:val="20"/>
          <w:szCs w:val="20"/>
        </w:rPr>
        <w:t xml:space="preserve"> Uhr, HS </w:t>
      </w:r>
      <w:r w:rsidR="00777667" w:rsidRPr="00421D00">
        <w:rPr>
          <w:rFonts w:ascii="Times New Roman" w:hAnsi="Times New Roman" w:cs="Times New Roman"/>
          <w:sz w:val="20"/>
          <w:szCs w:val="20"/>
        </w:rPr>
        <w:t>A</w:t>
      </w:r>
    </w:p>
    <w:p w14:paraId="7DA2C3F4" w14:textId="1C068348" w:rsidR="00E252F7" w:rsidRPr="00421D00" w:rsidRDefault="00F15BF9" w:rsidP="007C5734">
      <w:pPr>
        <w:spacing w:after="0" w:line="240" w:lineRule="auto"/>
        <w:ind w:left="-709"/>
        <w:rPr>
          <w:rFonts w:ascii="Times New Roman" w:hAnsi="Times New Roman" w:cs="Times New Roman"/>
          <w:sz w:val="20"/>
          <w:szCs w:val="20"/>
        </w:rPr>
      </w:pPr>
      <w:r w:rsidRPr="00421D00"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  <w:t>Master</w:t>
      </w:r>
      <w:r w:rsidRPr="00421D00">
        <w:rPr>
          <w:rFonts w:ascii="Times New Roman" w:hAnsi="Times New Roman" w:cs="Times New Roman"/>
          <w:sz w:val="20"/>
          <w:szCs w:val="20"/>
        </w:rPr>
        <w:t xml:space="preserve"> </w:t>
      </w:r>
      <w:r w:rsidR="008D68B1" w:rsidRPr="00421D00">
        <w:rPr>
          <w:rFonts w:ascii="Times New Roman" w:hAnsi="Times New Roman" w:cs="Times New Roman"/>
          <w:sz w:val="20"/>
          <w:szCs w:val="20"/>
        </w:rPr>
        <w:t xml:space="preserve">  </w:t>
      </w:r>
      <w:r w:rsidR="007D4F9C" w:rsidRPr="00421D00">
        <w:rPr>
          <w:rFonts w:ascii="Times New Roman" w:hAnsi="Times New Roman" w:cs="Times New Roman"/>
          <w:sz w:val="20"/>
          <w:szCs w:val="20"/>
        </w:rPr>
        <w:t xml:space="preserve"> </w:t>
      </w:r>
      <w:r w:rsidR="008967CC" w:rsidRPr="00421D00">
        <w:rPr>
          <w:rFonts w:ascii="Times New Roman" w:hAnsi="Times New Roman" w:cs="Times New Roman"/>
          <w:sz w:val="20"/>
          <w:szCs w:val="20"/>
        </w:rPr>
        <w:t>0</w:t>
      </w:r>
      <w:r w:rsidR="00F6640A" w:rsidRPr="00421D00">
        <w:rPr>
          <w:rFonts w:ascii="Times New Roman" w:hAnsi="Times New Roman" w:cs="Times New Roman"/>
          <w:sz w:val="20"/>
          <w:szCs w:val="20"/>
        </w:rPr>
        <w:t>3</w:t>
      </w:r>
      <w:r w:rsidR="008967CC" w:rsidRPr="00421D00">
        <w:rPr>
          <w:rFonts w:ascii="Times New Roman" w:hAnsi="Times New Roman" w:cs="Times New Roman"/>
          <w:sz w:val="20"/>
          <w:szCs w:val="20"/>
        </w:rPr>
        <w:t>.0</w:t>
      </w:r>
      <w:r w:rsidR="00F6640A" w:rsidRPr="00421D00">
        <w:rPr>
          <w:rFonts w:ascii="Times New Roman" w:hAnsi="Times New Roman" w:cs="Times New Roman"/>
          <w:sz w:val="20"/>
          <w:szCs w:val="20"/>
        </w:rPr>
        <w:t>3</w:t>
      </w:r>
      <w:r w:rsidR="008967CC" w:rsidRPr="00421D00">
        <w:rPr>
          <w:rFonts w:ascii="Times New Roman" w:hAnsi="Times New Roman" w:cs="Times New Roman"/>
          <w:sz w:val="20"/>
          <w:szCs w:val="20"/>
        </w:rPr>
        <w:t>.2</w:t>
      </w:r>
      <w:r w:rsidR="00F6640A" w:rsidRPr="00421D00">
        <w:rPr>
          <w:rFonts w:ascii="Times New Roman" w:hAnsi="Times New Roman" w:cs="Times New Roman"/>
          <w:sz w:val="20"/>
          <w:szCs w:val="20"/>
        </w:rPr>
        <w:t>5</w:t>
      </w:r>
      <w:r w:rsidR="008967CC" w:rsidRPr="00421D00">
        <w:rPr>
          <w:rFonts w:ascii="Times New Roman" w:hAnsi="Times New Roman" w:cs="Times New Roman"/>
          <w:sz w:val="20"/>
          <w:szCs w:val="20"/>
        </w:rPr>
        <w:t xml:space="preserve"> von </w:t>
      </w:r>
      <w:r w:rsidR="00F6640A" w:rsidRPr="00421D00">
        <w:rPr>
          <w:rFonts w:ascii="Times New Roman" w:hAnsi="Times New Roman" w:cs="Times New Roman"/>
          <w:sz w:val="20"/>
          <w:szCs w:val="20"/>
        </w:rPr>
        <w:t>1</w:t>
      </w:r>
      <w:r w:rsidR="008967CC" w:rsidRPr="00421D00">
        <w:rPr>
          <w:rFonts w:ascii="Times New Roman" w:hAnsi="Times New Roman" w:cs="Times New Roman"/>
          <w:sz w:val="20"/>
          <w:szCs w:val="20"/>
        </w:rPr>
        <w:t>0.</w:t>
      </w:r>
      <w:r w:rsidR="00F6640A" w:rsidRPr="00421D00">
        <w:rPr>
          <w:rFonts w:ascii="Times New Roman" w:hAnsi="Times New Roman" w:cs="Times New Roman"/>
          <w:sz w:val="20"/>
          <w:szCs w:val="20"/>
        </w:rPr>
        <w:t>15</w:t>
      </w:r>
      <w:r w:rsidR="008967CC" w:rsidRPr="00421D00">
        <w:rPr>
          <w:rFonts w:ascii="Times New Roman" w:hAnsi="Times New Roman" w:cs="Times New Roman"/>
          <w:sz w:val="20"/>
          <w:szCs w:val="20"/>
        </w:rPr>
        <w:t>-1</w:t>
      </w:r>
      <w:r w:rsidR="00F6640A" w:rsidRPr="00421D00">
        <w:rPr>
          <w:rFonts w:ascii="Times New Roman" w:hAnsi="Times New Roman" w:cs="Times New Roman"/>
          <w:sz w:val="20"/>
          <w:szCs w:val="20"/>
        </w:rPr>
        <w:t>1</w:t>
      </w:r>
      <w:r w:rsidR="008967CC" w:rsidRPr="00421D00">
        <w:rPr>
          <w:rFonts w:ascii="Times New Roman" w:hAnsi="Times New Roman" w:cs="Times New Roman"/>
          <w:sz w:val="20"/>
          <w:szCs w:val="20"/>
        </w:rPr>
        <w:t xml:space="preserve">.00 Uhr, HS </w:t>
      </w:r>
      <w:r w:rsidR="00F6640A" w:rsidRPr="00421D00">
        <w:rPr>
          <w:rFonts w:ascii="Times New Roman" w:hAnsi="Times New Roman" w:cs="Times New Roman"/>
          <w:sz w:val="20"/>
          <w:szCs w:val="20"/>
        </w:rPr>
        <w:t>B</w:t>
      </w:r>
    </w:p>
    <w:p w14:paraId="371A04A7" w14:textId="77777777" w:rsidR="00AB2594" w:rsidRPr="00A44DAF" w:rsidRDefault="00AB2594" w:rsidP="005D47EE">
      <w:pPr>
        <w:spacing w:after="0" w:line="240" w:lineRule="auto"/>
        <w:ind w:left="-709"/>
        <w:rPr>
          <w:rFonts w:ascii="Times New Roman" w:hAnsi="Times New Roman" w:cs="Times New Roman"/>
          <w:b/>
          <w:color w:val="FF0000"/>
        </w:rPr>
      </w:pPr>
    </w:p>
    <w:tbl>
      <w:tblPr>
        <w:tblW w:w="5959" w:type="pct"/>
        <w:tblCellSpacing w:w="0" w:type="dxa"/>
        <w:tblInd w:w="-69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88"/>
        <w:gridCol w:w="5203"/>
      </w:tblGrid>
      <w:tr w:rsidR="00163630" w:rsidRPr="00421D00" w14:paraId="14FDC52E" w14:textId="77777777" w:rsidTr="00CD3F55">
        <w:trPr>
          <w:trHeight w:val="1150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AF1CEBF" w14:textId="77777777" w:rsidR="000F5148" w:rsidRPr="00421D00" w:rsidRDefault="000F5148" w:rsidP="000F51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8023 VU Mikrobielle Arbeitstechnik</w:t>
            </w:r>
          </w:p>
          <w:p w14:paraId="2131765D" w14:textId="658E5717" w:rsidR="000F5148" w:rsidRPr="00421D00" w:rsidRDefault="00731336" w:rsidP="000F51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(Bachelor Lehramt Pflichtmodul: 7)</w:t>
            </w:r>
          </w:p>
          <w:p w14:paraId="6117BD3A" w14:textId="77777777" w:rsidR="00731336" w:rsidRPr="00421D00" w:rsidRDefault="00731336" w:rsidP="000F51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79DEF4D1" w14:textId="6C7076DE" w:rsidR="007C1CA4" w:rsidRPr="00421D00" w:rsidRDefault="008D6DAB" w:rsidP="007C1CA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itte beachten:</w:t>
            </w: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</w:rPr>
              <w:t>Zu dieser Lehrveranstaltung gibt es</w:t>
            </w: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 keine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0F5148" w:rsidRPr="00421D0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llgemeine 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rbesprechung! Nach Ablauf der Frist zur Online-Anmeldung wird die abschließende Voraussetzungsprüfung und die endgültige Gruppeneinteilung erfolgen. 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  <w:t>Die Teilnehmerlisten werden den Studierenden über OLAT zugänglich gemacht.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</w:p>
          <w:p w14:paraId="7962F500" w14:textId="77777777" w:rsidR="00163630" w:rsidRPr="00421D00" w:rsidRDefault="00163630" w:rsidP="000C465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A3C5B5" w14:textId="77777777" w:rsidR="0087470E" w:rsidRPr="00421D00" w:rsidRDefault="0087470E" w:rsidP="008747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Vorlesungstermine:</w:t>
            </w:r>
          </w:p>
          <w:p w14:paraId="74E46B0C" w14:textId="5D337252" w:rsidR="0087470E" w:rsidRPr="00421D00" w:rsidRDefault="0087470E" w:rsidP="0087470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10.03., 17.03., 24.03., 31.03., 07.04. und 28.04.25 im HS B (10.15-11.45 Uhr)</w:t>
            </w:r>
          </w:p>
          <w:p w14:paraId="349052C5" w14:textId="6E39112F" w:rsidR="000F5148" w:rsidRPr="00421D00" w:rsidRDefault="000F5148" w:rsidP="000F514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Vorbesprechungstermin Gruppe 1 und 2: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 13.03.25 um 09 Uhr im Seminarraum Biologie</w:t>
            </w:r>
          </w:p>
          <w:p w14:paraId="2750E579" w14:textId="77777777" w:rsidR="000F5148" w:rsidRPr="00421D00" w:rsidRDefault="000F5148" w:rsidP="000F51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Übungstermine:</w:t>
            </w:r>
          </w:p>
          <w:p w14:paraId="5E73CA4D" w14:textId="79EB9155" w:rsidR="00163630" w:rsidRPr="00421D00" w:rsidRDefault="000F5148" w:rsidP="000F514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 xml:space="preserve">Gruppe1: 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12.06., 13.06., 16.06., 17.06. und 18.06.25 im Übungslabor 0/406 (8.30-17 Uhr)</w:t>
            </w:r>
          </w:p>
          <w:p w14:paraId="6A067685" w14:textId="19B5AB27" w:rsidR="000F5148" w:rsidRPr="00421D00" w:rsidRDefault="000F5148" w:rsidP="000F514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Gruppe2: 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23.06., 24.06., 25.06., 26.06. und 27.06.25 im Übungslabor 0/406 (08.30-17 Uhr)</w:t>
            </w:r>
          </w:p>
        </w:tc>
      </w:tr>
      <w:tr w:rsidR="008B723E" w:rsidRPr="00421D00" w14:paraId="622E59C9" w14:textId="77777777" w:rsidTr="008D6DAB">
        <w:trPr>
          <w:trHeight w:val="793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8D59219" w14:textId="2FC7EAE9" w:rsidR="0087470E" w:rsidRPr="00421D00" w:rsidRDefault="0087470E" w:rsidP="008747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8112 UE Mikrobiologie Grundübungen</w:t>
            </w:r>
            <w:r w:rsidR="00731336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                        </w:t>
            </w:r>
            <w:r w:rsidR="007C5734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        </w:t>
            </w:r>
            <w:proofErr w:type="gramStart"/>
            <w:r w:rsidR="007C5734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  </w:t>
            </w:r>
            <w:r w:rsidR="00731336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(</w:t>
            </w:r>
            <w:proofErr w:type="gramEnd"/>
            <w:r w:rsidR="00731336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Bachelor Biologie Pflichtmodul: 15)</w:t>
            </w:r>
          </w:p>
          <w:p w14:paraId="02DE7E44" w14:textId="77777777" w:rsidR="0087470E" w:rsidRPr="00421D00" w:rsidRDefault="0087470E" w:rsidP="008747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Bitte beachten: 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Zu dieser Lehrveranstaltung gibt es keine Vorbesprechung! Nach Ablauf der Frist zur Online-Anmeldung wird die abschließende Voraussetzungsprüfung und die endgültige Gruppeneinteilung erfolgen. </w:t>
            </w:r>
          </w:p>
          <w:p w14:paraId="2A5EC904" w14:textId="73EA6981" w:rsidR="00E252F7" w:rsidRPr="00421D00" w:rsidRDefault="0087470E" w:rsidP="008747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Die Teilnehmerlisten werden den Studierenden über OLAT zugänglich gemacht.</w:t>
            </w: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83D8F0" w14:textId="77777777" w:rsidR="0087470E" w:rsidRPr="00421D00" w:rsidRDefault="0087470E" w:rsidP="008747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äsenztermine im Übungslabor 0/406:</w:t>
            </w:r>
          </w:p>
          <w:p w14:paraId="6D265C0E" w14:textId="06A52225" w:rsidR="0087470E" w:rsidRPr="00421D00" w:rsidRDefault="0087470E" w:rsidP="0087470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rs 1: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 08.-11.04.25 (9-17 Uhr) und 07.05.25 (9-12 Uhr)</w:t>
            </w:r>
          </w:p>
          <w:p w14:paraId="73A6825D" w14:textId="7DD01E8A" w:rsidR="0087470E" w:rsidRPr="00421D00" w:rsidRDefault="0087470E" w:rsidP="0087470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Kurs 2:  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8.-30.04., 02.05.25 (9-17 Uhr) und 07.05.25 (13-16 Uhr)</w:t>
            </w:r>
          </w:p>
          <w:p w14:paraId="55E41E99" w14:textId="1FEDF38D" w:rsidR="0087470E" w:rsidRPr="00421D00" w:rsidRDefault="0087470E" w:rsidP="008747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Kurs 3:  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</w:t>
            </w:r>
            <w:r w:rsidR="00795239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5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-0</w:t>
            </w:r>
            <w:r w:rsidR="006903CB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6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05.,</w:t>
            </w:r>
            <w:r w:rsidR="006903CB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08.-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</w:t>
            </w:r>
            <w:r w:rsidR="006903CB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9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05.2</w:t>
            </w:r>
            <w:r w:rsidR="006903CB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5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(9-17 Uhr) und </w:t>
            </w:r>
            <w:r w:rsidR="006903CB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4.0</w:t>
            </w:r>
            <w:r w:rsidR="006903CB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5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2</w:t>
            </w:r>
            <w:r w:rsidR="006903CB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5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(9-12 Uhr)</w:t>
            </w:r>
          </w:p>
          <w:p w14:paraId="2B76B451" w14:textId="07E51308" w:rsidR="0087470E" w:rsidRPr="00421D00" w:rsidRDefault="0087470E" w:rsidP="008747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Kurs 4:  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-1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3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05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,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1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5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-1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6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05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25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(9-17 Uhr) und 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1.05.25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(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9-12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Uhr)</w:t>
            </w:r>
          </w:p>
          <w:p w14:paraId="03F04E03" w14:textId="6F2F61B0" w:rsidR="0087470E" w:rsidRPr="00421D00" w:rsidRDefault="0087470E" w:rsidP="008747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Kurs 5:  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9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- 2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05.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, 22.-23.05.25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(9-17 Uhr) und 0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4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06.2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5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(9-12 Uhr)</w:t>
            </w:r>
          </w:p>
          <w:p w14:paraId="2FCCE307" w14:textId="48AEF197" w:rsidR="001025AE" w:rsidRPr="00421D00" w:rsidRDefault="0087470E" w:rsidP="0087470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Kurs 6:  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6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2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8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05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, 3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05.2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5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(9-17 Uhr) und 0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4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.06.2</w:t>
            </w:r>
            <w:r w:rsidR="001025AE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5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(13-16 Uhr)</w:t>
            </w:r>
          </w:p>
        </w:tc>
      </w:tr>
      <w:tr w:rsidR="008B723E" w:rsidRPr="00421D00" w14:paraId="6B8094C7" w14:textId="77777777" w:rsidTr="00CD3F55">
        <w:trPr>
          <w:trHeight w:val="473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B6B202" w14:textId="77777777" w:rsidR="00731336" w:rsidRPr="00421D00" w:rsidRDefault="000175E1" w:rsidP="001E42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8310 UE Mikrobielle Biotechnologie</w:t>
            </w:r>
            <w:r w:rsidR="00731336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</w:t>
            </w:r>
          </w:p>
          <w:p w14:paraId="2737507C" w14:textId="5AEE80CC" w:rsidR="001E42FE" w:rsidRPr="00421D00" w:rsidRDefault="00731336" w:rsidP="001E42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(Bachelor Biologie Wahlmodul: 17)</w:t>
            </w: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CD6CDD" w14:textId="77777777" w:rsidR="0055657A" w:rsidRPr="00421D00" w:rsidRDefault="0055657A" w:rsidP="0055657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 xml:space="preserve">Übungstermine im Übungslabor 0/406: 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05.03., 06.03., 20.03., 28.03., 31.03., 01.04., 02.04., 03.04., 04.04. und 07.04.25 (08.30-17 Uhr) </w:t>
            </w:r>
          </w:p>
          <w:p w14:paraId="10175E12" w14:textId="24E484F5" w:rsidR="000175E1" w:rsidRPr="00421D00" w:rsidRDefault="0055657A" w:rsidP="0055657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Übungstermine im Rechnerraum 18: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 01.04., 02.04., 03.04. und 07.04.25 (9-17 Uhr)</w:t>
            </w:r>
          </w:p>
        </w:tc>
      </w:tr>
      <w:tr w:rsidR="00A44DAF" w:rsidRPr="00421D00" w14:paraId="46962FE4" w14:textId="77777777" w:rsidTr="00CD3F55">
        <w:trPr>
          <w:trHeight w:val="552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DF8A3DF" w14:textId="77777777" w:rsidR="00731336" w:rsidRPr="00421D00" w:rsidRDefault="0055657A" w:rsidP="002473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8401 UE Molekulare Biotechnologie</w:t>
            </w:r>
            <w:r w:rsidR="00731336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</w:t>
            </w:r>
          </w:p>
          <w:p w14:paraId="5C430339" w14:textId="2E473002" w:rsidR="00A44DAF" w:rsidRPr="00421D00" w:rsidRDefault="00731336" w:rsidP="002473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(Bachelor Wahlmodul: 18)</w:t>
            </w: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A7C0AC1" w14:textId="288D4ADB" w:rsidR="0055657A" w:rsidRPr="00421D00" w:rsidRDefault="0055657A" w:rsidP="0055657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 xml:space="preserve">Übungstermine im Übungslabor 0/406: 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11.03., 12.03., 19.03., 25.03., 26.03. und 27.25 (9-17 Uhr) </w:t>
            </w:r>
          </w:p>
          <w:p w14:paraId="11DF824B" w14:textId="2A7D287E" w:rsidR="00A44DAF" w:rsidRPr="00421D00" w:rsidRDefault="0055657A" w:rsidP="005565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Übungstermine im Rechnerraum 20: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 13.03., 17.03. und 24.03.25 (9-14 Uhr)</w:t>
            </w:r>
          </w:p>
        </w:tc>
      </w:tr>
      <w:tr w:rsidR="0007519E" w:rsidRPr="00421D00" w14:paraId="6E644ACB" w14:textId="77777777" w:rsidTr="00CD3F55">
        <w:trPr>
          <w:trHeight w:val="466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A85AF8C" w14:textId="77777777" w:rsidR="00731336" w:rsidRPr="00421D00" w:rsidRDefault="0007519E" w:rsidP="005813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8556 VU Versuchsplanung und Statistik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</w:t>
            </w:r>
          </w:p>
          <w:p w14:paraId="382CB598" w14:textId="73D7D7FB" w:rsidR="005813EA" w:rsidRPr="00421D00" w:rsidRDefault="005813EA" w:rsidP="005813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(Master Pflichtmodul: 5)</w:t>
            </w:r>
          </w:p>
          <w:p w14:paraId="79C613B4" w14:textId="263F5CBD" w:rsidR="0007519E" w:rsidRPr="00421D00" w:rsidRDefault="0007519E" w:rsidP="004C74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EEEE8C3" w14:textId="042E2B48" w:rsidR="0007519E" w:rsidRPr="00421D00" w:rsidRDefault="005977F8" w:rsidP="00BD014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T</w:t>
            </w:r>
            <w:r w:rsidR="00DD222F"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 xml:space="preserve">ermine </w:t>
            </w:r>
            <w:r w:rsidR="00B65862"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im Rechnerraum</w:t>
            </w:r>
            <w:r w:rsidR="00A95608"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 xml:space="preserve"> 25:</w:t>
            </w:r>
            <w:r w:rsidR="00C338A0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</w:t>
            </w:r>
            <w:r w:rsidR="00A95608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11.03., 18.03., 25.03., 01.04., 29.04., 06.05., 08.05., 13.05., 20.05., 27.05., 03.06., 10.06., 12.06., 17</w:t>
            </w:r>
            <w:r w:rsidR="00BB4E2D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.06. and 24.0</w:t>
            </w:r>
            <w:r w:rsidR="00A95608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(17.15-18.45 </w:t>
            </w:r>
            <w:proofErr w:type="gramStart"/>
            <w:r w:rsidR="003F640C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Uhr)</w:t>
            </w:r>
            <w:r w:rsidR="00A95608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  </w:t>
            </w:r>
            <w:proofErr w:type="gramEnd"/>
            <w:r w:rsidR="00A95608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                      </w:t>
            </w:r>
            <w:r w:rsidR="00990890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</w:t>
            </w:r>
          </w:p>
        </w:tc>
      </w:tr>
      <w:tr w:rsidR="004C74E9" w:rsidRPr="00421D00" w14:paraId="22A25AC0" w14:textId="77777777" w:rsidTr="00CD3F55">
        <w:trPr>
          <w:trHeight w:val="420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18A7A69" w14:textId="7F8D32F3" w:rsidR="002C0718" w:rsidRPr="00421D00" w:rsidRDefault="00D72DDC" w:rsidP="00BD014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8638 UE Bakteriendiagnostik (Master Wahlmodule: 3)</w:t>
            </w: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886B389" w14:textId="59088BD0" w:rsidR="00D4257A" w:rsidRPr="00421D00" w:rsidRDefault="00D72DDC" w:rsidP="009657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Übungstermine im CCB: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24.-28.03.2025 um 9-17 Uhr im CCB, 1. Stock des MUI-Teils, Raumnummer M.01.330</w:t>
            </w:r>
          </w:p>
        </w:tc>
      </w:tr>
      <w:tr w:rsidR="00DD222F" w:rsidRPr="00421D00" w14:paraId="00CD9F87" w14:textId="77777777" w:rsidTr="002C0718">
        <w:trPr>
          <w:trHeight w:val="356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556E1D" w14:textId="7076B7CB" w:rsidR="00DD222F" w:rsidRPr="00421D00" w:rsidRDefault="00DD222F" w:rsidP="00BD014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8</w:t>
            </w:r>
            <w:r w:rsidR="00D72DDC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</w:t>
            </w: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7 UE </w:t>
            </w:r>
            <w:r w:rsidR="00D72DDC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Medizinisch relevante Pilze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(Master Wahlmodul: </w:t>
            </w:r>
            <w:r w:rsidR="00D72DDC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10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)</w:t>
            </w: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6E26A7" w14:textId="76184E68" w:rsidR="00DD222F" w:rsidRPr="00421D00" w:rsidRDefault="00C338A0" w:rsidP="009657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Übungstermine im Praktikumsraum 2-15</w:t>
            </w:r>
            <w:r w:rsidR="00731336"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: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</w:t>
            </w:r>
            <w:r w:rsidR="00731336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05.03., 06.03., 07.03., 13.03., 14.03., 20.03. und 21.03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.25</w:t>
            </w:r>
            <w:r w:rsidR="00E643BC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 </w:t>
            </w:r>
            <w:r w:rsidR="00731336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(9-18 </w:t>
            </w:r>
            <w:proofErr w:type="gramStart"/>
            <w:r w:rsidR="00571BFB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Uhr)</w:t>
            </w:r>
            <w:r w:rsidR="00731336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   </w:t>
            </w:r>
            <w:proofErr w:type="gramEnd"/>
            <w:r w:rsidR="00731336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            </w:t>
            </w:r>
          </w:p>
        </w:tc>
      </w:tr>
      <w:tr w:rsidR="00DD222F" w:rsidRPr="00421D00" w14:paraId="310DFC75" w14:textId="77777777" w:rsidTr="00CD3F55">
        <w:trPr>
          <w:trHeight w:val="420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58462EE" w14:textId="639CE576" w:rsidR="00DD222F" w:rsidRPr="00421D00" w:rsidRDefault="00DD222F" w:rsidP="00BD014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8</w:t>
            </w:r>
            <w:r w:rsidR="00731336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47</w:t>
            </w: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UE </w:t>
            </w:r>
            <w:proofErr w:type="spellStart"/>
            <w:r w:rsidR="00731336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Mutualistische</w:t>
            </w:r>
            <w:proofErr w:type="spellEnd"/>
            <w:r w:rsidR="00731336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Symbiosen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(Master Wahlmodul: </w:t>
            </w:r>
            <w:r w:rsidR="00731336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13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)</w:t>
            </w: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D42EA3" w14:textId="3C32EA64" w:rsidR="00DD222F" w:rsidRPr="00421D00" w:rsidRDefault="00F7662C" w:rsidP="009657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Übungstermine im Praktikumsraum 2-15</w:t>
            </w:r>
            <w:r w:rsidR="00731336"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: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</w:t>
            </w:r>
            <w:r w:rsidR="00731336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02.06., 03.06., 04.06., 05.06., 06.06., 10.06., 11.06. und 12.06.25 (09-18 </w:t>
            </w:r>
            <w:proofErr w:type="gramStart"/>
            <w:r w:rsidR="00731336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Uhr)   </w:t>
            </w:r>
            <w:proofErr w:type="gramEnd"/>
            <w:r w:rsidR="00731336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                </w:t>
            </w:r>
          </w:p>
        </w:tc>
      </w:tr>
      <w:tr w:rsidR="005A6E9A" w:rsidRPr="00421D00" w14:paraId="337D316A" w14:textId="77777777" w:rsidTr="00CD3F55">
        <w:trPr>
          <w:trHeight w:val="512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EDBFF88" w14:textId="14D19162" w:rsidR="005A6E9A" w:rsidRPr="00421D00" w:rsidRDefault="002D1869" w:rsidP="005A6E9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8</w:t>
            </w:r>
            <w:r w:rsidR="00571BFB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8</w:t>
            </w: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7 UE </w:t>
            </w:r>
            <w:r w:rsidR="00571BFB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Biodegradation</w:t>
            </w: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(Master Wahlmodul: </w:t>
            </w:r>
            <w:r w:rsidR="00571BFB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17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)</w:t>
            </w: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0F01E14" w14:textId="750015BA" w:rsidR="00295447" w:rsidRPr="00421D00" w:rsidRDefault="00F7662C" w:rsidP="009A0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Übungstermine im Praktikumsraum 2-15</w:t>
            </w:r>
            <w:r w:rsidR="00571BFB"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: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</w:t>
            </w:r>
            <w:r w:rsidR="00005DD4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1</w:t>
            </w:r>
            <w:r w:rsidR="00571BFB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2</w:t>
            </w:r>
            <w:r w:rsidR="009A08B3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.</w:t>
            </w:r>
            <w:r w:rsidR="00571BFB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05., 13.05., 14.05., 15.05., 16.05., 19.05., 20.05. und 21.05.25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</w:t>
            </w:r>
            <w:r w:rsidR="00571BFB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(08.30-17 Uhr)                     </w:t>
            </w:r>
          </w:p>
          <w:p w14:paraId="58E710D2" w14:textId="223176F5" w:rsidR="005A6E9A" w:rsidRPr="00421D00" w:rsidRDefault="00571BFB" w:rsidP="009A0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Übungstermine im Rechnerraum 18: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 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19.-21.05.25</w:t>
            </w:r>
            <w:r w:rsidR="00A16078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(9-17 Uhr</w:t>
            </w:r>
            <w:r w:rsidR="00A16078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)</w:t>
            </w:r>
          </w:p>
        </w:tc>
      </w:tr>
      <w:tr w:rsidR="0096376C" w:rsidRPr="00421D00" w14:paraId="3FE2BD84" w14:textId="77777777" w:rsidTr="00CD3F55">
        <w:trPr>
          <w:trHeight w:val="392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9DE8AA0" w14:textId="19EBB167" w:rsidR="0096376C" w:rsidRPr="00421D00" w:rsidRDefault="00571BFB" w:rsidP="000C465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718848 UE Biologische Schädlingsbekämpfung                </w:t>
            </w:r>
            <w:proofErr w:type="gramStart"/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  (</w:t>
            </w:r>
            <w:proofErr w:type="gramEnd"/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Master Wahlmodul: 22)</w:t>
            </w: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78F1D8" w14:textId="15E76858" w:rsidR="0096376C" w:rsidRPr="00421D00" w:rsidRDefault="00571BFB" w:rsidP="0096376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 xml:space="preserve">Übungstermine im Praktikumsraum 2-15: 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10.-12.03.25 und 17.-19.03.25 (9-17 Uhr)</w:t>
            </w:r>
          </w:p>
        </w:tc>
      </w:tr>
      <w:tr w:rsidR="002C0718" w:rsidRPr="00421D00" w14:paraId="31E78F51" w14:textId="77777777" w:rsidTr="00CD3F55">
        <w:trPr>
          <w:trHeight w:val="327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7E1403A" w14:textId="7F9DD671" w:rsidR="002C0718" w:rsidRPr="00421D00" w:rsidRDefault="002C0718" w:rsidP="000C465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8</w:t>
            </w:r>
            <w:r w:rsidR="00AA22DD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867 UE Lebensmittel</w:t>
            </w:r>
            <w:r w:rsidR="00E643BC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mikrobiologie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(Master Wahlmodul: </w:t>
            </w:r>
            <w:r w:rsidR="00AA22DD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2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4)</w:t>
            </w: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69D399" w14:textId="433228EF" w:rsidR="002C0718" w:rsidRPr="00421D00" w:rsidRDefault="00E643BC" w:rsidP="000C46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Übungstermine im Praktikumsraum 2-15</w:t>
            </w:r>
            <w:r w:rsidR="00AA22DD"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: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</w:t>
            </w:r>
            <w:r w:rsidR="00AA22DD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06.05., 07.05., 08.05., 09.05., 26.05., 27.05. und 28.05.25 </w:t>
            </w:r>
            <w:r w:rsidR="00AA22DD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(08.30-17.30 </w:t>
            </w:r>
            <w:proofErr w:type="gramStart"/>
            <w:r w:rsidR="00AA22DD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Uhr)   </w:t>
            </w:r>
            <w:proofErr w:type="gramEnd"/>
            <w:r w:rsidR="00AA22DD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              </w:t>
            </w:r>
            <w:r w:rsidR="00AA22DD"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 xml:space="preserve">    </w:t>
            </w:r>
          </w:p>
        </w:tc>
      </w:tr>
      <w:tr w:rsidR="002C0718" w:rsidRPr="00421D00" w14:paraId="33BDC987" w14:textId="77777777" w:rsidTr="00CD3F55">
        <w:trPr>
          <w:trHeight w:val="533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5652082" w14:textId="57AAA6F4" w:rsidR="00A55F3D" w:rsidRPr="00421D00" w:rsidRDefault="00571BFB" w:rsidP="007F1E67">
            <w:pPr>
              <w:rPr>
                <w:sz w:val="20"/>
                <w:szCs w:val="20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8</w:t>
            </w:r>
            <w:r w:rsidR="0020054D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87</w:t>
            </w: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7 EX </w:t>
            </w:r>
            <w:r w:rsidR="0020054D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Mikrobiologie in der Praxis</w:t>
            </w: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(Master Wahlmodul: 2</w:t>
            </w:r>
            <w:r w:rsidR="00807971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5</w:t>
            </w: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)</w:t>
            </w: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AE0EAC" w14:textId="289B395E" w:rsidR="00295447" w:rsidRPr="00421D00" w:rsidRDefault="00571BFB" w:rsidP="000C46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 xml:space="preserve">Exkursionstermin: </w:t>
            </w:r>
            <w:r w:rsidR="00302DA8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3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1</w:t>
            </w:r>
            <w:r w:rsidR="00302DA8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.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0</w:t>
            </w:r>
            <w:r w:rsidR="00302DA8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3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.-1</w:t>
            </w:r>
            <w:r w:rsidR="00302DA8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1.04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.2</w:t>
            </w:r>
            <w:r w:rsidR="00302DA8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5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in </w:t>
            </w:r>
            <w:r w:rsidR="00302DA8" w:rsidRPr="00421D0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de-AT"/>
              </w:rPr>
              <w:t>verschiedene Destinationen</w:t>
            </w:r>
          </w:p>
          <w:p w14:paraId="039CDC58" w14:textId="0F03C087" w:rsidR="002C0718" w:rsidRPr="00421D00" w:rsidRDefault="00A16078" w:rsidP="000C46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Vorbesprechungstermin: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</w:t>
            </w:r>
            <w:r w:rsidR="00302DA8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04.03.25 im Mikrobiologie Besprechungszimmer, BT V (13-14 Uhr)</w:t>
            </w:r>
          </w:p>
        </w:tc>
      </w:tr>
      <w:tr w:rsidR="00761C0A" w:rsidRPr="00421D00" w14:paraId="5345EBE6" w14:textId="77777777" w:rsidTr="00CD3F55">
        <w:trPr>
          <w:trHeight w:val="672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120D96F" w14:textId="1237130B" w:rsidR="00761C0A" w:rsidRPr="00421D00" w:rsidRDefault="00761C0A" w:rsidP="00761C0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7188</w:t>
            </w:r>
            <w:r w:rsidR="00807971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86</w:t>
            </w: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</w:t>
            </w:r>
            <w:r w:rsidR="00807971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V</w:t>
            </w:r>
            <w:r w:rsidR="00300C47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U </w:t>
            </w:r>
            <w:r w:rsidR="00807971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Medizinische Mikrobiologie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(Master Wahlmodul: 2</w:t>
            </w:r>
            <w:r w:rsidR="00807971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6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)</w:t>
            </w:r>
          </w:p>
          <w:p w14:paraId="0F1FCC41" w14:textId="444264F2" w:rsidR="00761C0A" w:rsidRPr="00421D00" w:rsidRDefault="00761C0A" w:rsidP="00761C0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            </w:t>
            </w: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1EB8479" w14:textId="6E850D48" w:rsidR="00761C0A" w:rsidRPr="00421D00" w:rsidRDefault="00300C47" w:rsidP="00761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Übungstermine</w:t>
            </w:r>
            <w:r w:rsidR="00807971"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 xml:space="preserve"> an der </w:t>
            </w:r>
            <w:r w:rsidR="004C4A76"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Med.</w:t>
            </w:r>
            <w:r w:rsidR="003875B7"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 xml:space="preserve"> Uni: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</w:t>
            </w:r>
            <w:r w:rsidR="00F76735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23.-27.06.2025 (KW 26)</w:t>
            </w:r>
            <w:r w:rsidR="003875B7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                    </w:t>
            </w:r>
          </w:p>
        </w:tc>
      </w:tr>
      <w:tr w:rsidR="00761C0A" w:rsidRPr="00421D00" w14:paraId="73319A62" w14:textId="77777777" w:rsidTr="00CD3F55">
        <w:trPr>
          <w:trHeight w:val="288"/>
          <w:tblCellSpacing w:w="0" w:type="dxa"/>
        </w:trPr>
        <w:tc>
          <w:tcPr>
            <w:tcW w:w="25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B6E42F5" w14:textId="2D7EF114" w:rsidR="00761C0A" w:rsidRPr="00421D00" w:rsidRDefault="00761C0A" w:rsidP="00761C0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lastRenderedPageBreak/>
              <w:t>7188</w:t>
            </w:r>
            <w:r w:rsidR="00F76735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88</w:t>
            </w:r>
            <w:r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</w:t>
            </w:r>
            <w:r w:rsidR="00F76735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VU Ausgewählte Kapitel der Mikrobiologie II 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</w:t>
            </w:r>
            <w:r w:rsidR="00F76735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  </w:t>
            </w:r>
            <w:proofErr w:type="gramStart"/>
            <w:r w:rsidR="00F76735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   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(</w:t>
            </w:r>
            <w:proofErr w:type="gramEnd"/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 xml:space="preserve">Master Wahlmodul: </w:t>
            </w:r>
            <w:r w:rsidR="00F76735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29</w:t>
            </w:r>
            <w:r w:rsidR="005813EA" w:rsidRPr="00421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AT"/>
              </w:rPr>
              <w:t>)</w:t>
            </w:r>
          </w:p>
        </w:tc>
        <w:tc>
          <w:tcPr>
            <w:tcW w:w="2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99F950" w14:textId="787579FA" w:rsidR="00761C0A" w:rsidRPr="00421D00" w:rsidRDefault="00300C47" w:rsidP="00761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Übungstermine im Praktikumsraum 2-15</w:t>
            </w:r>
            <w:r w:rsidR="00F76735"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>:</w:t>
            </w:r>
            <w:r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</w:t>
            </w:r>
            <w:r w:rsidR="00F76735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13.06., 16.06., 17.06., 18.06. und 20.06.25 (08.30-16.30</w:t>
            </w:r>
            <w:r w:rsidR="00AC2A97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 xml:space="preserve"> Uhr</w:t>
            </w:r>
            <w:r w:rsidR="00F76735" w:rsidRPr="00421D00">
              <w:rPr>
                <w:rFonts w:ascii="Times New Roman" w:eastAsia="Times New Roman" w:hAnsi="Times New Roman" w:cs="Times New Roman"/>
                <w:sz w:val="20"/>
                <w:szCs w:val="20"/>
                <w:lang w:eastAsia="de-AT"/>
              </w:rPr>
              <w:t>)</w:t>
            </w:r>
          </w:p>
          <w:p w14:paraId="011F4E69" w14:textId="77777777" w:rsidR="00F76735" w:rsidRPr="00421D00" w:rsidRDefault="00F76735" w:rsidP="00761C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  <w:t xml:space="preserve">Vorlesungstermin im Seminarraum Biologie: </w:t>
            </w:r>
          </w:p>
          <w:p w14:paraId="4F33041D" w14:textId="0F9C028B" w:rsidR="00F76735" w:rsidRPr="00421D00" w:rsidRDefault="00F76735" w:rsidP="00761C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de-AT"/>
              </w:rPr>
            </w:pP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 xml:space="preserve">20.06.25 </w:t>
            </w:r>
            <w:r w:rsidR="008D6210"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(</w:t>
            </w:r>
            <w:r w:rsidRPr="00421D0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AT"/>
              </w:rPr>
              <w:t>9-12.30 Uhr)</w:t>
            </w:r>
          </w:p>
        </w:tc>
      </w:tr>
    </w:tbl>
    <w:p w14:paraId="50FC973D" w14:textId="77777777" w:rsidR="00F41D58" w:rsidRDefault="00F41D58" w:rsidP="008967CC"/>
    <w:sectPr w:rsidR="00F41D58" w:rsidSect="00616D48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9C1E1" w14:textId="77777777" w:rsidR="009836A7" w:rsidRDefault="009836A7" w:rsidP="0096578D">
      <w:pPr>
        <w:spacing w:after="0" w:line="240" w:lineRule="auto"/>
      </w:pPr>
      <w:r>
        <w:separator/>
      </w:r>
    </w:p>
  </w:endnote>
  <w:endnote w:type="continuationSeparator" w:id="0">
    <w:p w14:paraId="2689F10C" w14:textId="77777777" w:rsidR="009836A7" w:rsidRDefault="009836A7" w:rsidP="00965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177EC" w14:textId="77777777" w:rsidR="009836A7" w:rsidRDefault="009836A7" w:rsidP="0096578D">
      <w:pPr>
        <w:spacing w:after="0" w:line="240" w:lineRule="auto"/>
      </w:pPr>
      <w:r>
        <w:separator/>
      </w:r>
    </w:p>
  </w:footnote>
  <w:footnote w:type="continuationSeparator" w:id="0">
    <w:p w14:paraId="77357DBD" w14:textId="77777777" w:rsidR="009836A7" w:rsidRDefault="009836A7" w:rsidP="0096578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DGyMDc3Mba0MDZX0lEKTi0uzszPAykwrAUAdY6iYiwAAAA="/>
  </w:docVars>
  <w:rsids>
    <w:rsidRoot w:val="00E252F7"/>
    <w:rsid w:val="00005DD4"/>
    <w:rsid w:val="0001412A"/>
    <w:rsid w:val="000175E1"/>
    <w:rsid w:val="00021904"/>
    <w:rsid w:val="00043E4F"/>
    <w:rsid w:val="00053A42"/>
    <w:rsid w:val="00074C30"/>
    <w:rsid w:val="0007519E"/>
    <w:rsid w:val="00075220"/>
    <w:rsid w:val="000A134E"/>
    <w:rsid w:val="000A308F"/>
    <w:rsid w:val="000B34CD"/>
    <w:rsid w:val="000C3D4C"/>
    <w:rsid w:val="000C465F"/>
    <w:rsid w:val="000C47D0"/>
    <w:rsid w:val="000C7622"/>
    <w:rsid w:val="000D6D3F"/>
    <w:rsid w:val="000E4B5D"/>
    <w:rsid w:val="000E5F0B"/>
    <w:rsid w:val="000F4921"/>
    <w:rsid w:val="000F5148"/>
    <w:rsid w:val="001025AE"/>
    <w:rsid w:val="00103234"/>
    <w:rsid w:val="00106078"/>
    <w:rsid w:val="00112679"/>
    <w:rsid w:val="00113E69"/>
    <w:rsid w:val="00132583"/>
    <w:rsid w:val="001453C9"/>
    <w:rsid w:val="001570F0"/>
    <w:rsid w:val="00163630"/>
    <w:rsid w:val="00163C2B"/>
    <w:rsid w:val="00174128"/>
    <w:rsid w:val="00182B54"/>
    <w:rsid w:val="001C16BD"/>
    <w:rsid w:val="001C4F53"/>
    <w:rsid w:val="001C582E"/>
    <w:rsid w:val="001D358E"/>
    <w:rsid w:val="001D3B18"/>
    <w:rsid w:val="001D3FEE"/>
    <w:rsid w:val="001E42FE"/>
    <w:rsid w:val="001E535A"/>
    <w:rsid w:val="001E68EB"/>
    <w:rsid w:val="0020054D"/>
    <w:rsid w:val="00220D17"/>
    <w:rsid w:val="00221A75"/>
    <w:rsid w:val="00231DB4"/>
    <w:rsid w:val="002331AC"/>
    <w:rsid w:val="00237287"/>
    <w:rsid w:val="002473C8"/>
    <w:rsid w:val="00251009"/>
    <w:rsid w:val="00253890"/>
    <w:rsid w:val="0026096F"/>
    <w:rsid w:val="0026097F"/>
    <w:rsid w:val="002637F5"/>
    <w:rsid w:val="00276DAC"/>
    <w:rsid w:val="002846D5"/>
    <w:rsid w:val="00291D9B"/>
    <w:rsid w:val="00295447"/>
    <w:rsid w:val="00296912"/>
    <w:rsid w:val="002A7A75"/>
    <w:rsid w:val="002B690B"/>
    <w:rsid w:val="002C0718"/>
    <w:rsid w:val="002D1869"/>
    <w:rsid w:val="002E27F3"/>
    <w:rsid w:val="002E2B3C"/>
    <w:rsid w:val="002E6370"/>
    <w:rsid w:val="002F497E"/>
    <w:rsid w:val="00300C47"/>
    <w:rsid w:val="003018AC"/>
    <w:rsid w:val="0030191C"/>
    <w:rsid w:val="00302DA8"/>
    <w:rsid w:val="00315EA9"/>
    <w:rsid w:val="003172B6"/>
    <w:rsid w:val="00321AD2"/>
    <w:rsid w:val="0034397B"/>
    <w:rsid w:val="00343D4A"/>
    <w:rsid w:val="00355F30"/>
    <w:rsid w:val="00376CAC"/>
    <w:rsid w:val="003773E5"/>
    <w:rsid w:val="003875B7"/>
    <w:rsid w:val="003B0A35"/>
    <w:rsid w:val="003B5194"/>
    <w:rsid w:val="003D53D6"/>
    <w:rsid w:val="003F115F"/>
    <w:rsid w:val="003F49C4"/>
    <w:rsid w:val="003F54F3"/>
    <w:rsid w:val="003F5B48"/>
    <w:rsid w:val="003F640C"/>
    <w:rsid w:val="0041749E"/>
    <w:rsid w:val="00421D00"/>
    <w:rsid w:val="00460C2D"/>
    <w:rsid w:val="00463324"/>
    <w:rsid w:val="004749F2"/>
    <w:rsid w:val="004A2460"/>
    <w:rsid w:val="004B6DC0"/>
    <w:rsid w:val="004C0DBC"/>
    <w:rsid w:val="004C4A76"/>
    <w:rsid w:val="004C74E9"/>
    <w:rsid w:val="004E53CF"/>
    <w:rsid w:val="004E7EBA"/>
    <w:rsid w:val="004F09E4"/>
    <w:rsid w:val="004F448C"/>
    <w:rsid w:val="004F579D"/>
    <w:rsid w:val="00504EC2"/>
    <w:rsid w:val="005079A9"/>
    <w:rsid w:val="00520598"/>
    <w:rsid w:val="00531A4C"/>
    <w:rsid w:val="0053611A"/>
    <w:rsid w:val="00542457"/>
    <w:rsid w:val="0055657A"/>
    <w:rsid w:val="0055724C"/>
    <w:rsid w:val="00560641"/>
    <w:rsid w:val="00571BFB"/>
    <w:rsid w:val="005813EA"/>
    <w:rsid w:val="00592D38"/>
    <w:rsid w:val="0059308E"/>
    <w:rsid w:val="005977F8"/>
    <w:rsid w:val="005A6E9A"/>
    <w:rsid w:val="005C1EBC"/>
    <w:rsid w:val="005C5A8C"/>
    <w:rsid w:val="005D4470"/>
    <w:rsid w:val="005D47EE"/>
    <w:rsid w:val="005E0C58"/>
    <w:rsid w:val="005E0D5A"/>
    <w:rsid w:val="005F0F84"/>
    <w:rsid w:val="00616D48"/>
    <w:rsid w:val="00643ABF"/>
    <w:rsid w:val="006512BD"/>
    <w:rsid w:val="00655CA7"/>
    <w:rsid w:val="00660485"/>
    <w:rsid w:val="00664AAB"/>
    <w:rsid w:val="0066776F"/>
    <w:rsid w:val="006759E7"/>
    <w:rsid w:val="006903CB"/>
    <w:rsid w:val="00697677"/>
    <w:rsid w:val="00697C11"/>
    <w:rsid w:val="00697D98"/>
    <w:rsid w:val="006A244A"/>
    <w:rsid w:val="006A7CAD"/>
    <w:rsid w:val="006E6B4D"/>
    <w:rsid w:val="006F440D"/>
    <w:rsid w:val="00712BD3"/>
    <w:rsid w:val="0072680C"/>
    <w:rsid w:val="00726F1F"/>
    <w:rsid w:val="00727550"/>
    <w:rsid w:val="00731336"/>
    <w:rsid w:val="00750853"/>
    <w:rsid w:val="00761C0A"/>
    <w:rsid w:val="007731BF"/>
    <w:rsid w:val="007738F0"/>
    <w:rsid w:val="00777667"/>
    <w:rsid w:val="00795239"/>
    <w:rsid w:val="007B14ED"/>
    <w:rsid w:val="007C1CA4"/>
    <w:rsid w:val="007C5734"/>
    <w:rsid w:val="007D4F9C"/>
    <w:rsid w:val="007E34FA"/>
    <w:rsid w:val="007E49B4"/>
    <w:rsid w:val="007F1E67"/>
    <w:rsid w:val="007F2E54"/>
    <w:rsid w:val="007F430A"/>
    <w:rsid w:val="0080291F"/>
    <w:rsid w:val="00807971"/>
    <w:rsid w:val="0081101A"/>
    <w:rsid w:val="008129DB"/>
    <w:rsid w:val="00834231"/>
    <w:rsid w:val="00837603"/>
    <w:rsid w:val="00840C23"/>
    <w:rsid w:val="008649F1"/>
    <w:rsid w:val="0087192B"/>
    <w:rsid w:val="00873DC7"/>
    <w:rsid w:val="0087470E"/>
    <w:rsid w:val="008868B5"/>
    <w:rsid w:val="00893416"/>
    <w:rsid w:val="008967CC"/>
    <w:rsid w:val="008B723E"/>
    <w:rsid w:val="008B772E"/>
    <w:rsid w:val="008C6506"/>
    <w:rsid w:val="008D0FF2"/>
    <w:rsid w:val="008D6210"/>
    <w:rsid w:val="008D68B1"/>
    <w:rsid w:val="008D6DAB"/>
    <w:rsid w:val="008E2D36"/>
    <w:rsid w:val="008E3108"/>
    <w:rsid w:val="008E476D"/>
    <w:rsid w:val="0090400A"/>
    <w:rsid w:val="009174EE"/>
    <w:rsid w:val="00934014"/>
    <w:rsid w:val="0096376C"/>
    <w:rsid w:val="0096578D"/>
    <w:rsid w:val="009836A7"/>
    <w:rsid w:val="00990890"/>
    <w:rsid w:val="009957DC"/>
    <w:rsid w:val="009A08B3"/>
    <w:rsid w:val="009C02F9"/>
    <w:rsid w:val="009C13FC"/>
    <w:rsid w:val="009C628F"/>
    <w:rsid w:val="00A01A2B"/>
    <w:rsid w:val="00A16078"/>
    <w:rsid w:val="00A17486"/>
    <w:rsid w:val="00A25E4D"/>
    <w:rsid w:val="00A3219F"/>
    <w:rsid w:val="00A34F41"/>
    <w:rsid w:val="00A35421"/>
    <w:rsid w:val="00A44DAF"/>
    <w:rsid w:val="00A55F3D"/>
    <w:rsid w:val="00A62D37"/>
    <w:rsid w:val="00A90D7D"/>
    <w:rsid w:val="00A95608"/>
    <w:rsid w:val="00A959DD"/>
    <w:rsid w:val="00AA22DD"/>
    <w:rsid w:val="00AA23A8"/>
    <w:rsid w:val="00AB2594"/>
    <w:rsid w:val="00AC1A1C"/>
    <w:rsid w:val="00AC2A97"/>
    <w:rsid w:val="00AE542F"/>
    <w:rsid w:val="00AE783C"/>
    <w:rsid w:val="00B20FCD"/>
    <w:rsid w:val="00B21235"/>
    <w:rsid w:val="00B238F7"/>
    <w:rsid w:val="00B43E34"/>
    <w:rsid w:val="00B51D57"/>
    <w:rsid w:val="00B576FB"/>
    <w:rsid w:val="00B616A8"/>
    <w:rsid w:val="00B65862"/>
    <w:rsid w:val="00B803D0"/>
    <w:rsid w:val="00B8424F"/>
    <w:rsid w:val="00B91E2C"/>
    <w:rsid w:val="00BA1221"/>
    <w:rsid w:val="00BB2B6E"/>
    <w:rsid w:val="00BB4E2D"/>
    <w:rsid w:val="00BB5FFB"/>
    <w:rsid w:val="00BC65C5"/>
    <w:rsid w:val="00BD0141"/>
    <w:rsid w:val="00BD7E0C"/>
    <w:rsid w:val="00BE0789"/>
    <w:rsid w:val="00BE7CDE"/>
    <w:rsid w:val="00C24B28"/>
    <w:rsid w:val="00C3326B"/>
    <w:rsid w:val="00C338A0"/>
    <w:rsid w:val="00C339F3"/>
    <w:rsid w:val="00C52B68"/>
    <w:rsid w:val="00C621EA"/>
    <w:rsid w:val="00C6293F"/>
    <w:rsid w:val="00C64198"/>
    <w:rsid w:val="00C674A5"/>
    <w:rsid w:val="00C73694"/>
    <w:rsid w:val="00C7609E"/>
    <w:rsid w:val="00CA527F"/>
    <w:rsid w:val="00CB65E2"/>
    <w:rsid w:val="00CB7D15"/>
    <w:rsid w:val="00CD3F55"/>
    <w:rsid w:val="00CE1A3A"/>
    <w:rsid w:val="00CE1EC2"/>
    <w:rsid w:val="00CE2CC6"/>
    <w:rsid w:val="00D351E4"/>
    <w:rsid w:val="00D4257A"/>
    <w:rsid w:val="00D52605"/>
    <w:rsid w:val="00D7166B"/>
    <w:rsid w:val="00D72DDC"/>
    <w:rsid w:val="00D75DA5"/>
    <w:rsid w:val="00D82736"/>
    <w:rsid w:val="00D8726C"/>
    <w:rsid w:val="00DB5154"/>
    <w:rsid w:val="00DC63D7"/>
    <w:rsid w:val="00DD222F"/>
    <w:rsid w:val="00DE009B"/>
    <w:rsid w:val="00DF118D"/>
    <w:rsid w:val="00DF4F42"/>
    <w:rsid w:val="00E037B3"/>
    <w:rsid w:val="00E05819"/>
    <w:rsid w:val="00E10831"/>
    <w:rsid w:val="00E252F7"/>
    <w:rsid w:val="00E62B2A"/>
    <w:rsid w:val="00E643BC"/>
    <w:rsid w:val="00E662F6"/>
    <w:rsid w:val="00E83E07"/>
    <w:rsid w:val="00E9357A"/>
    <w:rsid w:val="00E942A6"/>
    <w:rsid w:val="00EB20A2"/>
    <w:rsid w:val="00EB5965"/>
    <w:rsid w:val="00EC0247"/>
    <w:rsid w:val="00EC1DA8"/>
    <w:rsid w:val="00EC1FEA"/>
    <w:rsid w:val="00ED7FF9"/>
    <w:rsid w:val="00EF0435"/>
    <w:rsid w:val="00F02EE5"/>
    <w:rsid w:val="00F07D44"/>
    <w:rsid w:val="00F12F72"/>
    <w:rsid w:val="00F12F9D"/>
    <w:rsid w:val="00F15BF9"/>
    <w:rsid w:val="00F3023A"/>
    <w:rsid w:val="00F3199C"/>
    <w:rsid w:val="00F33568"/>
    <w:rsid w:val="00F41D58"/>
    <w:rsid w:val="00F570BD"/>
    <w:rsid w:val="00F6640A"/>
    <w:rsid w:val="00F7662C"/>
    <w:rsid w:val="00F766EB"/>
    <w:rsid w:val="00F76735"/>
    <w:rsid w:val="00F828A4"/>
    <w:rsid w:val="00FA0AC9"/>
    <w:rsid w:val="00FA174F"/>
    <w:rsid w:val="00FA747A"/>
    <w:rsid w:val="00FB3E07"/>
    <w:rsid w:val="00FB41E8"/>
    <w:rsid w:val="00FC22BC"/>
    <w:rsid w:val="00FC6C4E"/>
    <w:rsid w:val="00FD11BF"/>
    <w:rsid w:val="00FD2402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F89F8A"/>
  <w15:docId w15:val="{ABC2C031-5B7E-45B8-B217-5AC5D0C92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21AD2"/>
  </w:style>
  <w:style w:type="paragraph" w:styleId="berschrift1">
    <w:name w:val="heading 1"/>
    <w:basedOn w:val="Standard"/>
    <w:next w:val="Standard"/>
    <w:link w:val="berschrift1Zchn"/>
    <w:uiPriority w:val="9"/>
    <w:qFormat/>
    <w:rsid w:val="00321AD2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321AD2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321AD2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321AD2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321AD2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321AD2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321AD2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321AD2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321AD2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unhideWhenUsed/>
    <w:rsid w:val="00E252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character" w:styleId="Fett">
    <w:name w:val="Strong"/>
    <w:basedOn w:val="Absatz-Standardschriftart"/>
    <w:uiPriority w:val="22"/>
    <w:qFormat/>
    <w:rsid w:val="00321AD2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7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74F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5D47EE"/>
    <w:rPr>
      <w:color w:val="0563C1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9657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6578D"/>
  </w:style>
  <w:style w:type="paragraph" w:styleId="Fuzeile">
    <w:name w:val="footer"/>
    <w:basedOn w:val="Standard"/>
    <w:link w:val="FuzeileZchn"/>
    <w:uiPriority w:val="99"/>
    <w:unhideWhenUsed/>
    <w:rsid w:val="009657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6578D"/>
  </w:style>
  <w:style w:type="character" w:customStyle="1" w:styleId="berschrift1Zchn">
    <w:name w:val="Überschrift 1 Zchn"/>
    <w:basedOn w:val="Absatz-Standardschriftart"/>
    <w:link w:val="berschrift1"/>
    <w:uiPriority w:val="9"/>
    <w:rsid w:val="00321AD2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321AD2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321AD2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321AD2"/>
    <w:rPr>
      <w:rFonts w:asciiTheme="majorHAnsi" w:eastAsiaTheme="majorEastAsia" w:hAnsiTheme="majorHAnsi" w:cstheme="majorBidi"/>
      <w:caps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321AD2"/>
    <w:rPr>
      <w:rFonts w:asciiTheme="majorHAnsi" w:eastAsiaTheme="majorEastAsia" w:hAnsiTheme="majorHAnsi" w:cstheme="majorBidi"/>
      <w:i/>
      <w:iCs/>
      <w:caps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321AD2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321AD2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321AD2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321AD2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321AD2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el">
    <w:name w:val="Title"/>
    <w:basedOn w:val="Standard"/>
    <w:next w:val="Standard"/>
    <w:link w:val="TitelZchn"/>
    <w:uiPriority w:val="10"/>
    <w:qFormat/>
    <w:rsid w:val="00321AD2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elZchn">
    <w:name w:val="Titel Zchn"/>
    <w:basedOn w:val="Absatz-Standardschriftart"/>
    <w:link w:val="Titel"/>
    <w:uiPriority w:val="10"/>
    <w:rsid w:val="00321AD2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321AD2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21AD2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Hervorhebung">
    <w:name w:val="Emphasis"/>
    <w:basedOn w:val="Absatz-Standardschriftart"/>
    <w:uiPriority w:val="20"/>
    <w:qFormat/>
    <w:rsid w:val="00321AD2"/>
    <w:rPr>
      <w:i/>
      <w:iCs/>
    </w:rPr>
  </w:style>
  <w:style w:type="paragraph" w:styleId="KeinLeerraum">
    <w:name w:val="No Spacing"/>
    <w:uiPriority w:val="1"/>
    <w:qFormat/>
    <w:rsid w:val="00321AD2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321AD2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ZitatZchn">
    <w:name w:val="Zitat Zchn"/>
    <w:basedOn w:val="Absatz-Standardschriftart"/>
    <w:link w:val="Zitat"/>
    <w:uiPriority w:val="29"/>
    <w:rsid w:val="00321AD2"/>
    <w:rPr>
      <w:rFonts w:asciiTheme="majorHAnsi" w:eastAsiaTheme="majorEastAsia" w:hAnsiTheme="majorHAnsi" w:cstheme="majorBidi"/>
      <w:sz w:val="25"/>
      <w:szCs w:val="25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321AD2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321AD2"/>
    <w:rPr>
      <w:color w:val="404040" w:themeColor="text1" w:themeTint="BF"/>
      <w:sz w:val="32"/>
      <w:szCs w:val="32"/>
    </w:rPr>
  </w:style>
  <w:style w:type="character" w:styleId="SchwacheHervorhebung">
    <w:name w:val="Subtle Emphasis"/>
    <w:basedOn w:val="Absatz-Standardschriftart"/>
    <w:uiPriority w:val="19"/>
    <w:qFormat/>
    <w:rsid w:val="00321AD2"/>
    <w:rPr>
      <w:i/>
      <w:iCs/>
      <w:color w:val="595959" w:themeColor="text1" w:themeTint="A6"/>
    </w:rPr>
  </w:style>
  <w:style w:type="character" w:styleId="IntensiveHervorhebung">
    <w:name w:val="Intense Emphasis"/>
    <w:basedOn w:val="Absatz-Standardschriftart"/>
    <w:uiPriority w:val="21"/>
    <w:qFormat/>
    <w:rsid w:val="00321AD2"/>
    <w:rPr>
      <w:b/>
      <w:bCs/>
      <w:i/>
      <w:iCs/>
    </w:rPr>
  </w:style>
  <w:style w:type="character" w:styleId="SchwacherVerweis">
    <w:name w:val="Subtle Reference"/>
    <w:basedOn w:val="Absatz-Standardschriftart"/>
    <w:uiPriority w:val="31"/>
    <w:qFormat/>
    <w:rsid w:val="00321AD2"/>
    <w:rPr>
      <w:smallCaps/>
      <w:color w:val="404040" w:themeColor="text1" w:themeTint="BF"/>
      <w:u w:val="single" w:color="7F7F7F" w:themeColor="text1" w:themeTint="80"/>
    </w:rPr>
  </w:style>
  <w:style w:type="character" w:styleId="IntensiverVerweis">
    <w:name w:val="Intense Reference"/>
    <w:basedOn w:val="Absatz-Standardschriftart"/>
    <w:uiPriority w:val="32"/>
    <w:qFormat/>
    <w:rsid w:val="00321AD2"/>
    <w:rPr>
      <w:b/>
      <w:bCs/>
      <w:caps w:val="0"/>
      <w:smallCaps/>
      <w:color w:val="auto"/>
      <w:spacing w:val="3"/>
      <w:u w:val="single"/>
    </w:rPr>
  </w:style>
  <w:style w:type="character" w:styleId="Buchtitel">
    <w:name w:val="Book Title"/>
    <w:basedOn w:val="Absatz-Standardschriftart"/>
    <w:uiPriority w:val="33"/>
    <w:qFormat/>
    <w:rsid w:val="00321AD2"/>
    <w:rPr>
      <w:b/>
      <w:bCs/>
      <w:smallCaps/>
      <w:spacing w:val="7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321AD2"/>
    <w:pPr>
      <w:outlineLvl w:val="9"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1E42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1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90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97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7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B1107E-311F-461F-BCE8-A89A132B1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7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ide Ortner</dc:creator>
  <cp:lastModifiedBy>Chandana Biswal</cp:lastModifiedBy>
  <cp:revision>27</cp:revision>
  <cp:lastPrinted>2021-02-08T15:08:00Z</cp:lastPrinted>
  <dcterms:created xsi:type="dcterms:W3CDTF">2024-06-07T13:23:00Z</dcterms:created>
  <dcterms:modified xsi:type="dcterms:W3CDTF">2025-01-31T12:20:00Z</dcterms:modified>
</cp:coreProperties>
</file>